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7067" w:rsidRPr="00BE7D0D" w:rsidRDefault="00787067" w:rsidP="00D72491">
      <w:pPr>
        <w:jc w:val="center"/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t>Memorandum</w:t>
      </w:r>
    </w:p>
    <w:p w:rsidR="00787067" w:rsidRPr="00BE7D0D" w:rsidRDefault="00787067" w:rsidP="00D72491">
      <w:pPr>
        <w:jc w:val="center"/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t>11 September 2018</w:t>
      </w:r>
    </w:p>
    <w:p w:rsidR="008F280B" w:rsidRPr="00BE7D0D" w:rsidRDefault="00904960" w:rsidP="006A7F6E">
      <w:pPr>
        <w:jc w:val="both"/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t xml:space="preserve">In 1995, Nelson Mandela </w:t>
      </w:r>
      <w:r w:rsidR="00523A3C" w:rsidRPr="00BE7D0D">
        <w:rPr>
          <w:rFonts w:ascii="Century Gothic" w:hAnsi="Century Gothic"/>
          <w:sz w:val="24"/>
          <w:szCs w:val="24"/>
        </w:rPr>
        <w:t xml:space="preserve">correctly </w:t>
      </w:r>
      <w:r w:rsidRPr="00BE7D0D">
        <w:rPr>
          <w:rFonts w:ascii="Century Gothic" w:hAnsi="Century Gothic"/>
          <w:sz w:val="24"/>
          <w:szCs w:val="24"/>
        </w:rPr>
        <w:t>noted that “o</w:t>
      </w:r>
      <w:r w:rsidR="008F280B" w:rsidRPr="00BE7D0D">
        <w:rPr>
          <w:rFonts w:ascii="Century Gothic" w:hAnsi="Century Gothic"/>
          <w:sz w:val="24"/>
          <w:szCs w:val="24"/>
        </w:rPr>
        <w:t>ur children are the rock on which our future will be built, our greatest asset as a nation. They will be the leaders of our country, the creators of our national wealth who care for and protect our people.”</w:t>
      </w:r>
    </w:p>
    <w:p w:rsidR="00787067" w:rsidRPr="00BE7D0D" w:rsidRDefault="00904960" w:rsidP="006A7F6E">
      <w:pPr>
        <w:jc w:val="both"/>
        <w:rPr>
          <w:rFonts w:ascii="Century Gothic" w:hAnsi="Century Gothic"/>
          <w:sz w:val="24"/>
          <w:szCs w:val="24"/>
        </w:rPr>
      </w:pPr>
      <w:proofErr w:type="spellStart"/>
      <w:r w:rsidRPr="00BE7D0D">
        <w:rPr>
          <w:rFonts w:ascii="Century Gothic" w:hAnsi="Century Gothic"/>
          <w:sz w:val="24"/>
          <w:szCs w:val="24"/>
        </w:rPr>
        <w:t>R</w:t>
      </w:r>
      <w:r w:rsidR="00BE7D0D">
        <w:rPr>
          <w:rFonts w:ascii="Century Gothic" w:hAnsi="Century Gothic"/>
          <w:sz w:val="24"/>
          <w:szCs w:val="24"/>
        </w:rPr>
        <w:t>ealising</w:t>
      </w:r>
      <w:proofErr w:type="spellEnd"/>
      <w:r w:rsidR="00BE7D0D">
        <w:rPr>
          <w:rFonts w:ascii="Century Gothic" w:hAnsi="Century Gothic"/>
          <w:sz w:val="24"/>
          <w:szCs w:val="24"/>
        </w:rPr>
        <w:t xml:space="preserve"> this assertion </w:t>
      </w:r>
      <w:r w:rsidR="000474EA">
        <w:rPr>
          <w:rFonts w:ascii="Century Gothic" w:hAnsi="Century Gothic"/>
          <w:sz w:val="24"/>
          <w:szCs w:val="24"/>
        </w:rPr>
        <w:t xml:space="preserve">made </w:t>
      </w:r>
      <w:r w:rsidR="00BE7D0D">
        <w:rPr>
          <w:rFonts w:ascii="Century Gothic" w:hAnsi="Century Gothic"/>
          <w:sz w:val="24"/>
          <w:szCs w:val="24"/>
        </w:rPr>
        <w:t>by the</w:t>
      </w:r>
      <w:r w:rsidRPr="00BE7D0D">
        <w:rPr>
          <w:rFonts w:ascii="Century Gothic" w:hAnsi="Century Gothic"/>
          <w:sz w:val="24"/>
          <w:szCs w:val="24"/>
        </w:rPr>
        <w:t xml:space="preserve"> world icon,</w:t>
      </w:r>
      <w:r w:rsidR="00E071AB" w:rsidRPr="00BE7D0D">
        <w:rPr>
          <w:rFonts w:ascii="Century Gothic" w:hAnsi="Century Gothic"/>
          <w:sz w:val="24"/>
          <w:szCs w:val="24"/>
        </w:rPr>
        <w:t xml:space="preserve"> Nelson Mandela,</w:t>
      </w:r>
      <w:r w:rsidR="008F280B" w:rsidRPr="00BE7D0D">
        <w:rPr>
          <w:rFonts w:ascii="Century Gothic" w:hAnsi="Century Gothic"/>
          <w:sz w:val="24"/>
          <w:szCs w:val="24"/>
        </w:rPr>
        <w:t xml:space="preserve"> </w:t>
      </w:r>
      <w:r w:rsidRPr="00BE7D0D">
        <w:rPr>
          <w:rFonts w:ascii="Century Gothic" w:hAnsi="Century Gothic"/>
          <w:sz w:val="24"/>
          <w:szCs w:val="24"/>
        </w:rPr>
        <w:t>t</w:t>
      </w:r>
      <w:r w:rsidR="001D73C9" w:rsidRPr="00BE7D0D">
        <w:rPr>
          <w:rFonts w:ascii="Century Gothic" w:hAnsi="Century Gothic"/>
          <w:sz w:val="24"/>
          <w:szCs w:val="24"/>
        </w:rPr>
        <w:t>he DA Women’s Network in KwaZulu Natal</w:t>
      </w:r>
      <w:r w:rsidR="00787067" w:rsidRPr="00BE7D0D">
        <w:rPr>
          <w:rFonts w:ascii="Century Gothic" w:hAnsi="Century Gothic"/>
          <w:sz w:val="24"/>
          <w:szCs w:val="24"/>
        </w:rPr>
        <w:t xml:space="preserve"> represented here today by Provincial Chairperson</w:t>
      </w:r>
      <w:r w:rsidR="000474EA">
        <w:rPr>
          <w:rFonts w:ascii="Century Gothic" w:hAnsi="Century Gothic"/>
          <w:sz w:val="24"/>
          <w:szCs w:val="24"/>
        </w:rPr>
        <w:t>, Shehana Kajee</w:t>
      </w:r>
      <w:r w:rsidR="00787067" w:rsidRPr="00BE7D0D">
        <w:rPr>
          <w:rFonts w:ascii="Century Gothic" w:hAnsi="Century Gothic"/>
          <w:sz w:val="24"/>
          <w:szCs w:val="24"/>
        </w:rPr>
        <w:t>;</w:t>
      </w:r>
    </w:p>
    <w:p w:rsidR="00EE74F1" w:rsidRPr="00BE7D0D" w:rsidRDefault="00787067" w:rsidP="006A7F6E">
      <w:pPr>
        <w:jc w:val="both"/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t>We are</w:t>
      </w:r>
      <w:r w:rsidR="001D73C9" w:rsidRPr="00BE7D0D">
        <w:rPr>
          <w:rFonts w:ascii="Century Gothic" w:hAnsi="Century Gothic"/>
          <w:sz w:val="24"/>
          <w:szCs w:val="24"/>
        </w:rPr>
        <w:t xml:space="preserve"> extremely concerned at the increase in</w:t>
      </w:r>
      <w:r w:rsidRPr="00BE7D0D">
        <w:rPr>
          <w:rFonts w:ascii="Century Gothic" w:hAnsi="Century Gothic"/>
          <w:sz w:val="24"/>
          <w:szCs w:val="24"/>
        </w:rPr>
        <w:t xml:space="preserve"> reports suggesting that the</w:t>
      </w:r>
      <w:r w:rsidR="001D73C9" w:rsidRPr="00BE7D0D">
        <w:rPr>
          <w:rFonts w:ascii="Century Gothic" w:hAnsi="Century Gothic"/>
          <w:sz w:val="24"/>
          <w:szCs w:val="24"/>
        </w:rPr>
        <w:t xml:space="preserve"> kidnapping and killing of </w:t>
      </w:r>
      <w:r w:rsidR="008F280B" w:rsidRPr="00BE7D0D">
        <w:rPr>
          <w:rFonts w:ascii="Century Gothic" w:hAnsi="Century Gothic"/>
          <w:sz w:val="24"/>
          <w:szCs w:val="24"/>
        </w:rPr>
        <w:t xml:space="preserve">young </w:t>
      </w:r>
      <w:r w:rsidRPr="00BE7D0D">
        <w:rPr>
          <w:rFonts w:ascii="Century Gothic" w:hAnsi="Century Gothic"/>
          <w:sz w:val="24"/>
          <w:szCs w:val="24"/>
        </w:rPr>
        <w:t>children in Durban</w:t>
      </w:r>
      <w:r w:rsidR="00BE7D0D" w:rsidRPr="00BE7D0D">
        <w:rPr>
          <w:rFonts w:ascii="Century Gothic" w:hAnsi="Century Gothic"/>
          <w:sz w:val="24"/>
          <w:szCs w:val="24"/>
        </w:rPr>
        <w:t xml:space="preserve"> and surrounding</w:t>
      </w:r>
      <w:r w:rsidRPr="00BE7D0D">
        <w:rPr>
          <w:rFonts w:ascii="Century Gothic" w:hAnsi="Century Gothic"/>
          <w:sz w:val="24"/>
          <w:szCs w:val="24"/>
        </w:rPr>
        <w:t xml:space="preserve"> is on the rise.</w:t>
      </w:r>
    </w:p>
    <w:p w:rsidR="00D72491" w:rsidRPr="00BE7D0D" w:rsidRDefault="00D72491" w:rsidP="006A7F6E">
      <w:pPr>
        <w:jc w:val="both"/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lastRenderedPageBreak/>
        <w:t>It is our considered view that t</w:t>
      </w:r>
      <w:r w:rsidR="00523A3C" w:rsidRPr="00BE7D0D">
        <w:rPr>
          <w:rFonts w:ascii="Century Gothic" w:hAnsi="Century Gothic"/>
          <w:sz w:val="24"/>
          <w:szCs w:val="24"/>
        </w:rPr>
        <w:t xml:space="preserve">he community, the police and civil society have a big role to play in dealing with this problem. We all have </w:t>
      </w:r>
      <w:r w:rsidR="0094427C" w:rsidRPr="00BE7D0D">
        <w:rPr>
          <w:rFonts w:ascii="Century Gothic" w:hAnsi="Century Gothic"/>
          <w:sz w:val="24"/>
          <w:szCs w:val="24"/>
        </w:rPr>
        <w:t>a role to play in creating a better world for our children.</w:t>
      </w:r>
    </w:p>
    <w:p w:rsidR="00D72491" w:rsidRPr="00BE7D0D" w:rsidRDefault="00D72491" w:rsidP="006A7F6E">
      <w:pPr>
        <w:jc w:val="both"/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t xml:space="preserve">Noting the recent incident of Miguel </w:t>
      </w:r>
      <w:proofErr w:type="spellStart"/>
      <w:r w:rsidRPr="00BE7D0D">
        <w:rPr>
          <w:rFonts w:ascii="Century Gothic" w:hAnsi="Century Gothic"/>
          <w:sz w:val="24"/>
          <w:szCs w:val="24"/>
        </w:rPr>
        <w:t>Louw</w:t>
      </w:r>
      <w:proofErr w:type="spellEnd"/>
      <w:r w:rsidRPr="00BE7D0D">
        <w:rPr>
          <w:rFonts w:ascii="Century Gothic" w:hAnsi="Century Gothic"/>
          <w:sz w:val="24"/>
          <w:szCs w:val="24"/>
        </w:rPr>
        <w:t xml:space="preserve">, whom the </w:t>
      </w:r>
      <w:r w:rsidR="00904960" w:rsidRPr="00BE7D0D">
        <w:rPr>
          <w:rFonts w:ascii="Century Gothic" w:hAnsi="Century Gothic"/>
          <w:sz w:val="24"/>
          <w:szCs w:val="24"/>
        </w:rPr>
        <w:t>suspect was granted bai</w:t>
      </w:r>
      <w:r w:rsidRPr="00BE7D0D">
        <w:rPr>
          <w:rFonts w:ascii="Century Gothic" w:hAnsi="Century Gothic"/>
          <w:sz w:val="24"/>
          <w:szCs w:val="24"/>
        </w:rPr>
        <w:t>l, it is common cause</w:t>
      </w:r>
      <w:r w:rsidR="00BE7D0D" w:rsidRPr="00BE7D0D">
        <w:rPr>
          <w:rFonts w:ascii="Century Gothic" w:hAnsi="Century Gothic"/>
          <w:sz w:val="24"/>
          <w:szCs w:val="24"/>
        </w:rPr>
        <w:t xml:space="preserve"> that the judge in the matter </w:t>
      </w:r>
      <w:r w:rsidRPr="00BE7D0D">
        <w:rPr>
          <w:rFonts w:ascii="Century Gothic" w:hAnsi="Century Gothic"/>
          <w:sz w:val="24"/>
          <w:szCs w:val="24"/>
        </w:rPr>
        <w:t xml:space="preserve">expressed great dissatisfaction with the state’s evidence. </w:t>
      </w:r>
      <w:r w:rsidR="00BE7D0D" w:rsidRPr="00BE7D0D">
        <w:rPr>
          <w:rFonts w:ascii="Century Gothic" w:hAnsi="Century Gothic"/>
          <w:sz w:val="24"/>
          <w:szCs w:val="24"/>
        </w:rPr>
        <w:t>This is a huge concern for us</w:t>
      </w:r>
      <w:r w:rsidR="00BE7D0D">
        <w:rPr>
          <w:rFonts w:ascii="Century Gothic" w:hAnsi="Century Gothic"/>
          <w:sz w:val="24"/>
          <w:szCs w:val="24"/>
        </w:rPr>
        <w:t>.</w:t>
      </w:r>
    </w:p>
    <w:p w:rsidR="00BE7D0D" w:rsidRDefault="00BE7D0D" w:rsidP="006A7F6E">
      <w:pPr>
        <w:jc w:val="both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We therefore plead with the South African Police Service to prioritise this type of </w:t>
      </w:r>
      <w:proofErr w:type="gramStart"/>
      <w:r>
        <w:rPr>
          <w:rFonts w:ascii="Century Gothic" w:hAnsi="Century Gothic"/>
          <w:sz w:val="24"/>
          <w:szCs w:val="24"/>
        </w:rPr>
        <w:t>crime</w:t>
      </w:r>
      <w:proofErr w:type="gramEnd"/>
      <w:r>
        <w:rPr>
          <w:rFonts w:ascii="Century Gothic" w:hAnsi="Century Gothic"/>
          <w:sz w:val="24"/>
          <w:szCs w:val="24"/>
        </w:rPr>
        <w:t>.</w:t>
      </w:r>
    </w:p>
    <w:p w:rsidR="00BE7D0D" w:rsidRDefault="00BE7D0D" w:rsidP="006A7F6E">
      <w:pPr>
        <w:jc w:val="both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We ask that crimes of this nature be allocated to the most experienced </w:t>
      </w:r>
      <w:r w:rsidR="000474EA">
        <w:rPr>
          <w:rFonts w:ascii="Century Gothic" w:hAnsi="Century Gothic"/>
          <w:sz w:val="24"/>
          <w:szCs w:val="24"/>
        </w:rPr>
        <w:t>investigating</w:t>
      </w:r>
      <w:r>
        <w:rPr>
          <w:rFonts w:ascii="Century Gothic" w:hAnsi="Century Gothic"/>
          <w:sz w:val="24"/>
          <w:szCs w:val="24"/>
        </w:rPr>
        <w:t xml:space="preserve"> officers to avoid </w:t>
      </w:r>
      <w:r w:rsidR="000474EA">
        <w:rPr>
          <w:rFonts w:ascii="Century Gothic" w:hAnsi="Century Gothic"/>
          <w:sz w:val="24"/>
          <w:szCs w:val="24"/>
        </w:rPr>
        <w:t>possible blunders which might compromise cases.</w:t>
      </w:r>
    </w:p>
    <w:p w:rsidR="000474EA" w:rsidRDefault="000474EA" w:rsidP="006A7F6E">
      <w:pPr>
        <w:jc w:val="both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We ask that there be preventative plans and community awareness programs in place to minimize reactive measures</w:t>
      </w:r>
    </w:p>
    <w:p w:rsidR="00E071AB" w:rsidRPr="00BE7D0D" w:rsidRDefault="00BE7D0D" w:rsidP="006A7F6E">
      <w:pPr>
        <w:jc w:val="both"/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lastRenderedPageBreak/>
        <w:t xml:space="preserve">Furthermore, </w:t>
      </w:r>
      <w:r w:rsidR="000474EA">
        <w:rPr>
          <w:rFonts w:ascii="Century Gothic" w:hAnsi="Century Gothic"/>
          <w:sz w:val="24"/>
          <w:szCs w:val="24"/>
        </w:rPr>
        <w:t xml:space="preserve">we note that </w:t>
      </w:r>
      <w:r w:rsidRPr="00BE7D0D">
        <w:rPr>
          <w:rFonts w:ascii="Century Gothic" w:hAnsi="Century Gothic"/>
          <w:sz w:val="24"/>
          <w:szCs w:val="24"/>
        </w:rPr>
        <w:t>t</w:t>
      </w:r>
      <w:r w:rsidR="00E071AB" w:rsidRPr="00BE7D0D">
        <w:rPr>
          <w:rFonts w:ascii="Century Gothic" w:hAnsi="Century Gothic"/>
          <w:sz w:val="24"/>
          <w:szCs w:val="24"/>
        </w:rPr>
        <w:t xml:space="preserve">he lack of adequate policing and resources allocated to securing our borders have further exacerbated the scourge of human trafficking in our country. </w:t>
      </w:r>
    </w:p>
    <w:p w:rsidR="000474EA" w:rsidRDefault="00523A3C" w:rsidP="006A7F6E">
      <w:pPr>
        <w:jc w:val="both"/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t xml:space="preserve">Our children are our greatest treasure. They are our future. Those who abuse them tear at the fabric of our society and weaken our nation. </w:t>
      </w:r>
    </w:p>
    <w:p w:rsidR="000474EA" w:rsidRPr="000474EA" w:rsidRDefault="000474EA" w:rsidP="006A7F6E">
      <w:pPr>
        <w:jc w:val="both"/>
        <w:rPr>
          <w:rFonts w:ascii="Century Gothic" w:hAnsi="Century Gothic"/>
          <w:sz w:val="24"/>
          <w:szCs w:val="24"/>
        </w:rPr>
      </w:pPr>
      <w:r w:rsidRPr="000474EA">
        <w:rPr>
          <w:rFonts w:ascii="Century Gothic" w:hAnsi="Century Gothic"/>
          <w:sz w:val="24"/>
          <w:szCs w:val="24"/>
        </w:rPr>
        <w:t>We are here today, to give notice to the</w:t>
      </w:r>
      <w:r>
        <w:rPr>
          <w:rFonts w:ascii="Century Gothic" w:hAnsi="Century Gothic"/>
          <w:sz w:val="24"/>
          <w:szCs w:val="24"/>
        </w:rPr>
        <w:t xml:space="preserve"> South African </w:t>
      </w:r>
      <w:bookmarkStart w:id="0" w:name="_GoBack"/>
      <w:bookmarkEnd w:id="0"/>
      <w:r w:rsidR="006A7F6E">
        <w:rPr>
          <w:rFonts w:ascii="Century Gothic" w:hAnsi="Century Gothic"/>
          <w:sz w:val="24"/>
          <w:szCs w:val="24"/>
        </w:rPr>
        <w:t>Police that</w:t>
      </w:r>
      <w:r>
        <w:rPr>
          <w:rFonts w:ascii="Century Gothic" w:hAnsi="Century Gothic"/>
          <w:sz w:val="24"/>
          <w:szCs w:val="24"/>
        </w:rPr>
        <w:t xml:space="preserve"> we </w:t>
      </w:r>
      <w:r w:rsidRPr="000474EA">
        <w:rPr>
          <w:rFonts w:ascii="Century Gothic" w:hAnsi="Century Gothic"/>
          <w:sz w:val="24"/>
          <w:szCs w:val="24"/>
        </w:rPr>
        <w:t>will return in 30 days from today.</w:t>
      </w:r>
    </w:p>
    <w:p w:rsidR="000474EA" w:rsidRPr="000474EA" w:rsidRDefault="000474EA" w:rsidP="006A7F6E">
      <w:pPr>
        <w:jc w:val="both"/>
        <w:rPr>
          <w:rFonts w:ascii="Century Gothic" w:hAnsi="Century Gothic"/>
          <w:sz w:val="24"/>
          <w:szCs w:val="24"/>
        </w:rPr>
      </w:pPr>
    </w:p>
    <w:p w:rsidR="000474EA" w:rsidRPr="000474EA" w:rsidRDefault="000474EA" w:rsidP="006A7F6E">
      <w:pPr>
        <w:jc w:val="both"/>
        <w:rPr>
          <w:rFonts w:ascii="Century Gothic" w:hAnsi="Century Gothic"/>
          <w:sz w:val="24"/>
          <w:szCs w:val="24"/>
        </w:rPr>
      </w:pPr>
      <w:r w:rsidRPr="000474EA">
        <w:rPr>
          <w:rFonts w:ascii="Century Gothic" w:hAnsi="Century Gothic"/>
          <w:sz w:val="24"/>
          <w:szCs w:val="24"/>
        </w:rPr>
        <w:t xml:space="preserve">When we return, we want a report on the action that has been taken, and the plans that will be put into place, to rid our community of </w:t>
      </w:r>
      <w:r>
        <w:rPr>
          <w:rFonts w:ascii="Century Gothic" w:hAnsi="Century Gothic"/>
          <w:sz w:val="24"/>
          <w:szCs w:val="24"/>
        </w:rPr>
        <w:t>child trafficking and killings</w:t>
      </w:r>
      <w:r w:rsidRPr="000474EA">
        <w:rPr>
          <w:rFonts w:ascii="Century Gothic" w:hAnsi="Century Gothic"/>
          <w:sz w:val="24"/>
          <w:szCs w:val="24"/>
        </w:rPr>
        <w:t>.</w:t>
      </w:r>
    </w:p>
    <w:p w:rsidR="000474EA" w:rsidRDefault="000474EA" w:rsidP="00523A3C">
      <w:pPr>
        <w:rPr>
          <w:rFonts w:ascii="Century Gothic" w:hAnsi="Century Gothic"/>
          <w:sz w:val="24"/>
          <w:szCs w:val="24"/>
        </w:rPr>
      </w:pPr>
    </w:p>
    <w:p w:rsidR="000474EA" w:rsidRPr="00BE7D0D" w:rsidRDefault="000474EA" w:rsidP="00523A3C">
      <w:pPr>
        <w:rPr>
          <w:rFonts w:ascii="Century Gothic" w:hAnsi="Century Gothic"/>
          <w:sz w:val="24"/>
          <w:szCs w:val="24"/>
        </w:rPr>
      </w:pPr>
    </w:p>
    <w:p w:rsidR="00787067" w:rsidRDefault="00787067" w:rsidP="00787067">
      <w:pPr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t>Signed on Behalf of Democratic Alliance.</w:t>
      </w:r>
    </w:p>
    <w:p w:rsidR="000474EA" w:rsidRPr="00BE7D0D" w:rsidRDefault="000474EA" w:rsidP="00787067">
      <w:pPr>
        <w:rPr>
          <w:rFonts w:ascii="Century Gothic" w:hAnsi="Century Gothic"/>
          <w:sz w:val="24"/>
          <w:szCs w:val="24"/>
        </w:rPr>
      </w:pPr>
    </w:p>
    <w:p w:rsidR="00787067" w:rsidRPr="00BE7D0D" w:rsidRDefault="00787067" w:rsidP="00787067">
      <w:pPr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t>________________________</w:t>
      </w:r>
    </w:p>
    <w:p w:rsidR="000474EA" w:rsidRDefault="000474EA" w:rsidP="00787067">
      <w:pPr>
        <w:rPr>
          <w:rFonts w:ascii="Century Gothic" w:hAnsi="Century Gothic"/>
          <w:sz w:val="24"/>
          <w:szCs w:val="24"/>
        </w:rPr>
      </w:pPr>
    </w:p>
    <w:p w:rsidR="00787067" w:rsidRPr="00BE7D0D" w:rsidRDefault="00787067" w:rsidP="00787067">
      <w:pPr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t>Shehana Kajee</w:t>
      </w:r>
    </w:p>
    <w:p w:rsidR="00787067" w:rsidRPr="00BE7D0D" w:rsidRDefault="00787067" w:rsidP="00787067">
      <w:pPr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t>______________________________________________________________</w:t>
      </w:r>
    </w:p>
    <w:p w:rsidR="00787067" w:rsidRPr="00BE7D0D" w:rsidRDefault="00787067" w:rsidP="00787067">
      <w:pPr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t>Received on Behalf of the South African Police Service</w:t>
      </w:r>
    </w:p>
    <w:p w:rsidR="00787067" w:rsidRPr="00BE7D0D" w:rsidRDefault="00787067" w:rsidP="00787067">
      <w:pPr>
        <w:rPr>
          <w:rFonts w:ascii="Century Gothic" w:hAnsi="Century Gothic"/>
          <w:sz w:val="24"/>
          <w:szCs w:val="24"/>
        </w:rPr>
      </w:pPr>
    </w:p>
    <w:p w:rsidR="00787067" w:rsidRPr="00BE7D0D" w:rsidRDefault="00787067" w:rsidP="00787067">
      <w:pPr>
        <w:rPr>
          <w:rFonts w:ascii="Century Gothic" w:hAnsi="Century Gothic"/>
          <w:sz w:val="24"/>
          <w:szCs w:val="24"/>
        </w:rPr>
      </w:pPr>
    </w:p>
    <w:p w:rsidR="00787067" w:rsidRPr="00BE7D0D" w:rsidRDefault="00787067" w:rsidP="00523A3C">
      <w:pPr>
        <w:rPr>
          <w:rFonts w:ascii="Century Gothic" w:hAnsi="Century Gothic"/>
          <w:sz w:val="24"/>
          <w:szCs w:val="24"/>
        </w:rPr>
      </w:pPr>
      <w:r w:rsidRPr="00BE7D0D">
        <w:rPr>
          <w:rFonts w:ascii="Century Gothic" w:hAnsi="Century Gothic"/>
          <w:sz w:val="24"/>
          <w:szCs w:val="24"/>
        </w:rPr>
        <w:t>11 September 2018</w:t>
      </w:r>
    </w:p>
    <w:p w:rsidR="00E071AB" w:rsidRDefault="00E071AB"/>
    <w:p w:rsidR="0094427C" w:rsidRDefault="0094427C"/>
    <w:p w:rsidR="008F280B" w:rsidRDefault="008F280B"/>
    <w:sectPr w:rsidR="008F2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jU2tzA2sDS3tDRT0lEKTi0uzszPAykwrAUAy81VZCwAAAA="/>
  </w:docVars>
  <w:rsids>
    <w:rsidRoot w:val="001D73C9"/>
    <w:rsid w:val="000474EA"/>
    <w:rsid w:val="001D73C9"/>
    <w:rsid w:val="00523A3C"/>
    <w:rsid w:val="006A7F6E"/>
    <w:rsid w:val="00783B42"/>
    <w:rsid w:val="00787067"/>
    <w:rsid w:val="008F280B"/>
    <w:rsid w:val="00904960"/>
    <w:rsid w:val="0094427C"/>
    <w:rsid w:val="00BE7D0D"/>
    <w:rsid w:val="00D72491"/>
    <w:rsid w:val="00DC3B84"/>
    <w:rsid w:val="00E071AB"/>
    <w:rsid w:val="00EE7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739096C-D27D-4230-A630-031996272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8</Words>
  <Characters>1870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zamo Billy</dc:creator>
  <cp:lastModifiedBy>Nduduzo Ngcobo</cp:lastModifiedBy>
  <cp:revision>2</cp:revision>
  <dcterms:created xsi:type="dcterms:W3CDTF">2018-09-11T07:44:00Z</dcterms:created>
  <dcterms:modified xsi:type="dcterms:W3CDTF">2018-09-11T07:44:00Z</dcterms:modified>
</cp:coreProperties>
</file>